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630"/>
        <w:tblW w:w="11610" w:type="dxa"/>
        <w:tblLook w:val="0000" w:firstRow="0" w:lastRow="0" w:firstColumn="0" w:lastColumn="0" w:noHBand="0" w:noVBand="0"/>
      </w:tblPr>
      <w:tblGrid>
        <w:gridCol w:w="11610"/>
      </w:tblGrid>
      <w:tr w:rsidR="00B16524" w14:paraId="778F2E91" w14:textId="77777777" w:rsidTr="00AE2E63">
        <w:trPr>
          <w:cantSplit/>
          <w:trHeight w:val="439"/>
        </w:trPr>
        <w:tc>
          <w:tcPr>
            <w:tcW w:w="11610" w:type="dxa"/>
            <w:vMerge w:val="restart"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4B041B11" w14:textId="7889586C" w:rsidR="00B16524" w:rsidRPr="00A62351" w:rsidRDefault="00C224F3" w:rsidP="00B16524">
            <w:pPr>
              <w:spacing w:after="0" w:line="240" w:lineRule="auto"/>
              <w:rPr>
                <w:b/>
                <w:bCs/>
                <w:sz w:val="36"/>
                <w:szCs w:val="36"/>
              </w:rPr>
            </w:pPr>
            <w:r>
              <w:object w:dxaOrig="5551" w:dyaOrig="1575" w14:anchorId="6277BA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Cornell University &amp; seal" style="width:270pt;height:78pt;mso-position-vertical:absolute" o:ole="">
                  <v:imagedata r:id="rId5" o:title=""/>
                </v:shape>
                <o:OLEObject Type="Embed" ProgID="Msxml2.SAXXMLReader.5.0" ShapeID="_x0000_i1025" DrawAspect="Content" ObjectID="_1734267238" r:id="rId6"/>
              </w:object>
            </w:r>
            <w:r w:rsidR="00B16524">
              <w:rPr>
                <w:b/>
                <w:bCs/>
                <w:sz w:val="36"/>
                <w:szCs w:val="36"/>
              </w:rPr>
              <w:t xml:space="preserve"> </w:t>
            </w:r>
          </w:p>
        </w:tc>
      </w:tr>
      <w:tr w:rsidR="00B16524" w14:paraId="05BD8E6C" w14:textId="77777777" w:rsidTr="00AE2E63">
        <w:trPr>
          <w:cantSplit/>
          <w:trHeight w:val="269"/>
        </w:trPr>
        <w:tc>
          <w:tcPr>
            <w:tcW w:w="11610" w:type="dxa"/>
            <w:vMerge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4AFA773F" w14:textId="77777777" w:rsidR="00B16524" w:rsidRDefault="00B16524" w:rsidP="00B16524">
            <w:pPr>
              <w:spacing w:after="0" w:line="240" w:lineRule="auto"/>
            </w:pPr>
          </w:p>
        </w:tc>
      </w:tr>
      <w:tr w:rsidR="00B16524" w14:paraId="230AD93B" w14:textId="77777777" w:rsidTr="00AE2E63">
        <w:trPr>
          <w:cantSplit/>
          <w:trHeight w:val="269"/>
        </w:trPr>
        <w:tc>
          <w:tcPr>
            <w:tcW w:w="11610" w:type="dxa"/>
            <w:vMerge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540D733D" w14:textId="77777777" w:rsidR="00B16524" w:rsidRDefault="00B16524" w:rsidP="00B16524">
            <w:pPr>
              <w:spacing w:after="0" w:line="240" w:lineRule="auto"/>
            </w:pPr>
          </w:p>
        </w:tc>
      </w:tr>
      <w:tr w:rsidR="00B16524" w14:paraId="15FDE85B" w14:textId="77777777" w:rsidTr="00AE2E63">
        <w:trPr>
          <w:cantSplit/>
          <w:trHeight w:val="269"/>
        </w:trPr>
        <w:tc>
          <w:tcPr>
            <w:tcW w:w="11610" w:type="dxa"/>
            <w:vMerge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723C7FC0" w14:textId="77777777" w:rsidR="00B16524" w:rsidRDefault="00B16524" w:rsidP="00B16524">
            <w:pPr>
              <w:spacing w:after="0" w:line="240" w:lineRule="auto"/>
            </w:pPr>
          </w:p>
        </w:tc>
      </w:tr>
      <w:tr w:rsidR="00B16524" w14:paraId="2F082933" w14:textId="77777777" w:rsidTr="00AE2E63">
        <w:trPr>
          <w:cantSplit/>
          <w:trHeight w:val="269"/>
        </w:trPr>
        <w:tc>
          <w:tcPr>
            <w:tcW w:w="11610" w:type="dxa"/>
            <w:vMerge/>
            <w:tcBorders>
              <w:top w:val="nil"/>
              <w:left w:val="nil"/>
              <w:bottom w:val="nil"/>
              <w:right w:val="dotted" w:sz="4" w:space="0" w:color="auto"/>
            </w:tcBorders>
          </w:tcPr>
          <w:p w14:paraId="48C7AB6C" w14:textId="77777777" w:rsidR="00B16524" w:rsidRDefault="00B16524" w:rsidP="00B16524">
            <w:pPr>
              <w:spacing w:after="0" w:line="240" w:lineRule="auto"/>
            </w:pPr>
          </w:p>
        </w:tc>
      </w:tr>
    </w:tbl>
    <w:p w14:paraId="672150A2" w14:textId="77777777" w:rsidR="00A62351" w:rsidRDefault="00AE2E63" w:rsidP="00A62351">
      <w:pPr>
        <w:spacing w:after="0" w:line="240" w:lineRule="auto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Goal Alignment </w:t>
      </w:r>
    </w:p>
    <w:p w14:paraId="041F3F28" w14:textId="77777777" w:rsidR="00FA0484" w:rsidRPr="005A097A" w:rsidRDefault="00920F06" w:rsidP="005A097A">
      <w:pPr>
        <w:rPr>
          <w:color w:val="000000"/>
        </w:rPr>
      </w:pPr>
      <w:r w:rsidRPr="005A097A">
        <w:rPr>
          <w:color w:val="000000"/>
        </w:rPr>
        <w:t xml:space="preserve"> </w:t>
      </w:r>
    </w:p>
    <w:tbl>
      <w:tblPr>
        <w:tblW w:w="981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50"/>
        <w:gridCol w:w="8460"/>
      </w:tblGrid>
      <w:tr w:rsidR="00920F06" w:rsidRPr="00177CA8" w14:paraId="333EEE31" w14:textId="77777777" w:rsidTr="005A097A">
        <w:tc>
          <w:tcPr>
            <w:tcW w:w="135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3DC68F03" w14:textId="77777777" w:rsidR="00920F06" w:rsidRPr="00177CA8" w:rsidRDefault="00F97AE7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FY__ </w:t>
            </w:r>
            <w:r w:rsidR="00920F06" w:rsidRPr="00177CA8">
              <w:rPr>
                <w:rFonts w:eastAsia="Times New Roman"/>
              </w:rPr>
              <w:t xml:space="preserve">Goal </w:t>
            </w:r>
            <w:r w:rsidR="00C97B40" w:rsidRPr="00C97B40">
              <w:rPr>
                <w:rFonts w:eastAsia="Times New Roman"/>
                <w:b/>
              </w:rPr>
              <w:t>1</w:t>
            </w:r>
          </w:p>
        </w:tc>
        <w:tc>
          <w:tcPr>
            <w:tcW w:w="846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056949C0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0D087758" w14:textId="77777777" w:rsidTr="005A097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044A46C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Objectiv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46475D0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44525ADB" w14:textId="77777777" w:rsidTr="005A097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8D72916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Accountabl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14FFABA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mployee’s Name Here</w:t>
            </w:r>
          </w:p>
        </w:tc>
      </w:tr>
      <w:tr w:rsidR="00920F06" w:rsidRPr="00177CA8" w14:paraId="504E3750" w14:textId="77777777" w:rsidTr="005A097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674609F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Actions/</w:t>
            </w:r>
          </w:p>
          <w:p w14:paraId="59AB7E2A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Tactics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313F943" w14:textId="77777777" w:rsidR="00920F06" w:rsidRPr="00177CA8" w:rsidRDefault="00920F06" w:rsidP="00155A81">
            <w:pPr>
              <w:pStyle w:val="NoSpacing"/>
              <w:ind w:left="720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0EF05C78" w14:textId="77777777" w:rsidTr="00617130">
        <w:trPr>
          <w:trHeight w:val="363"/>
        </w:trPr>
        <w:tc>
          <w:tcPr>
            <w:tcW w:w="135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63ACC5D6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Deliverable</w:t>
            </w:r>
          </w:p>
        </w:tc>
        <w:tc>
          <w:tcPr>
            <w:tcW w:w="846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762E9169" w14:textId="77777777" w:rsidR="00920F06" w:rsidRDefault="00920F06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  <w:p w14:paraId="738D4DD8" w14:textId="77777777" w:rsidR="000C4DBF" w:rsidRPr="00177CA8" w:rsidRDefault="000C4DBF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</w:tc>
      </w:tr>
    </w:tbl>
    <w:p w14:paraId="36182AF5" w14:textId="77777777" w:rsidR="00920F06" w:rsidRDefault="00920F06" w:rsidP="00920F06">
      <w:pPr>
        <w:rPr>
          <w:sz w:val="16"/>
          <w:szCs w:val="16"/>
        </w:rPr>
      </w:pPr>
    </w:p>
    <w:p w14:paraId="5834B7CB" w14:textId="77777777" w:rsidR="00AE2E63" w:rsidRPr="00AA52A5" w:rsidRDefault="00AE2E63" w:rsidP="00920F06">
      <w:pPr>
        <w:rPr>
          <w:sz w:val="16"/>
          <w:szCs w:val="16"/>
        </w:rPr>
      </w:pPr>
    </w:p>
    <w:tbl>
      <w:tblPr>
        <w:tblW w:w="981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50"/>
        <w:gridCol w:w="8460"/>
      </w:tblGrid>
      <w:tr w:rsidR="00920F06" w:rsidRPr="00177CA8" w14:paraId="155900A0" w14:textId="77777777" w:rsidTr="00617130">
        <w:tc>
          <w:tcPr>
            <w:tcW w:w="135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797BC8D3" w14:textId="77777777" w:rsidR="00920F06" w:rsidRPr="00177CA8" w:rsidRDefault="00920F06" w:rsidP="00F97AE7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FY</w:t>
            </w:r>
            <w:r w:rsidR="00F97AE7">
              <w:rPr>
                <w:rFonts w:eastAsia="Times New Roman"/>
              </w:rPr>
              <w:t>__</w:t>
            </w:r>
            <w:r w:rsidRPr="00177CA8">
              <w:rPr>
                <w:rFonts w:eastAsia="Times New Roman"/>
              </w:rPr>
              <w:t xml:space="preserve"> Goal </w:t>
            </w:r>
            <w:r w:rsidR="00C97B40" w:rsidRPr="00C97B40">
              <w:rPr>
                <w:rFonts w:eastAsia="Times New Roman"/>
                <w:b/>
              </w:rPr>
              <w:t>2</w:t>
            </w:r>
          </w:p>
        </w:tc>
        <w:tc>
          <w:tcPr>
            <w:tcW w:w="846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1CD43DF1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4E402794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279A4D6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Objectiv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FB56DBF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556E3085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E3B47E3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Accountabl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3419141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mployee’s Name Here</w:t>
            </w:r>
          </w:p>
        </w:tc>
      </w:tr>
      <w:tr w:rsidR="00920F06" w:rsidRPr="00177CA8" w14:paraId="0247F51F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F484A36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Actions/</w:t>
            </w:r>
          </w:p>
          <w:p w14:paraId="1353E90A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Tactics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51FDC02" w14:textId="77777777" w:rsidR="00920F06" w:rsidRPr="00177CA8" w:rsidRDefault="00920F06" w:rsidP="00155A81">
            <w:pPr>
              <w:pStyle w:val="NoSpacing"/>
              <w:ind w:left="720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05CBA65D" w14:textId="77777777" w:rsidTr="00617130">
        <w:trPr>
          <w:trHeight w:val="363"/>
        </w:trPr>
        <w:tc>
          <w:tcPr>
            <w:tcW w:w="135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1D93692D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Deliverable</w:t>
            </w:r>
          </w:p>
        </w:tc>
        <w:tc>
          <w:tcPr>
            <w:tcW w:w="846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3B369EB2" w14:textId="77777777" w:rsidR="00920F06" w:rsidRDefault="00920F06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  <w:p w14:paraId="3972D7C0" w14:textId="77777777" w:rsidR="000C4DBF" w:rsidRPr="00177CA8" w:rsidRDefault="000C4DBF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</w:tc>
      </w:tr>
    </w:tbl>
    <w:p w14:paraId="70B9E771" w14:textId="77777777" w:rsidR="00920F06" w:rsidRDefault="00920F06" w:rsidP="00920F06">
      <w:pPr>
        <w:rPr>
          <w:sz w:val="16"/>
          <w:szCs w:val="16"/>
        </w:rPr>
      </w:pPr>
    </w:p>
    <w:p w14:paraId="26F0D9F5" w14:textId="77777777" w:rsidR="00AE2E63" w:rsidRPr="00AA52A5" w:rsidRDefault="00AE2E63" w:rsidP="00920F06">
      <w:pPr>
        <w:rPr>
          <w:sz w:val="16"/>
          <w:szCs w:val="16"/>
        </w:rPr>
      </w:pPr>
    </w:p>
    <w:tbl>
      <w:tblPr>
        <w:tblW w:w="981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50"/>
        <w:gridCol w:w="8460"/>
      </w:tblGrid>
      <w:tr w:rsidR="00920F06" w:rsidRPr="00177CA8" w14:paraId="140C6FF4" w14:textId="77777777" w:rsidTr="00617130">
        <w:tc>
          <w:tcPr>
            <w:tcW w:w="135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00E641E2" w14:textId="77777777" w:rsidR="00920F06" w:rsidRPr="00177CA8" w:rsidRDefault="00920F06" w:rsidP="00F97AE7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FY</w:t>
            </w:r>
            <w:r w:rsidR="00F97AE7">
              <w:rPr>
                <w:rFonts w:eastAsia="Times New Roman"/>
              </w:rPr>
              <w:t>__</w:t>
            </w:r>
            <w:r w:rsidRPr="00177CA8">
              <w:rPr>
                <w:rFonts w:eastAsia="Times New Roman"/>
              </w:rPr>
              <w:t xml:space="preserve"> Goal </w:t>
            </w:r>
            <w:r w:rsidR="00C97B40" w:rsidRPr="00C97B40">
              <w:rPr>
                <w:rFonts w:eastAsia="Times New Roman"/>
                <w:b/>
              </w:rPr>
              <w:t>3</w:t>
            </w:r>
          </w:p>
        </w:tc>
        <w:tc>
          <w:tcPr>
            <w:tcW w:w="846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1C7A1F38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55BDE923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2FA2FE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Objectiv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A8CC713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71BF78B3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1A5B742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Accountabl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D744D1E" w14:textId="77777777" w:rsidR="00920F06" w:rsidRPr="00177CA8" w:rsidRDefault="00920F06" w:rsidP="00155A81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mployee’s Name Here</w:t>
            </w:r>
          </w:p>
        </w:tc>
      </w:tr>
      <w:tr w:rsidR="00920F06" w:rsidRPr="00177CA8" w14:paraId="2DD146F9" w14:textId="77777777" w:rsidTr="00617130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9864E28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Actions/</w:t>
            </w:r>
          </w:p>
          <w:p w14:paraId="10713A5D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Tactics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2D8AF7D" w14:textId="77777777" w:rsidR="00920F06" w:rsidRPr="00177CA8" w:rsidRDefault="00920F06" w:rsidP="00155A81">
            <w:pPr>
              <w:pStyle w:val="NoSpacing"/>
              <w:ind w:left="720"/>
              <w:rPr>
                <w:rFonts w:ascii="Times New Roman" w:eastAsia="Times New Roman" w:hAnsi="Times New Roman"/>
              </w:rPr>
            </w:pPr>
          </w:p>
        </w:tc>
      </w:tr>
      <w:tr w:rsidR="00920F06" w:rsidRPr="00177CA8" w14:paraId="74E0D83C" w14:textId="77777777" w:rsidTr="00617130">
        <w:trPr>
          <w:trHeight w:val="363"/>
        </w:trPr>
        <w:tc>
          <w:tcPr>
            <w:tcW w:w="135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509C7BE6" w14:textId="77777777" w:rsidR="00920F06" w:rsidRPr="00177CA8" w:rsidRDefault="00920F06" w:rsidP="00155A81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Deliverable</w:t>
            </w:r>
          </w:p>
        </w:tc>
        <w:tc>
          <w:tcPr>
            <w:tcW w:w="846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1E49FE4C" w14:textId="77777777" w:rsidR="00920F06" w:rsidRDefault="00920F06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  <w:p w14:paraId="17AD77FD" w14:textId="77777777" w:rsidR="000C4DBF" w:rsidRPr="00177CA8" w:rsidRDefault="000C4DBF" w:rsidP="00155A81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</w:tc>
      </w:tr>
    </w:tbl>
    <w:p w14:paraId="70D45FE5" w14:textId="77777777" w:rsidR="00920F06" w:rsidRDefault="00920F06" w:rsidP="00920F06">
      <w:pPr>
        <w:rPr>
          <w:rFonts w:asciiTheme="minorHAnsi" w:hAnsiTheme="minorHAnsi"/>
          <w:sz w:val="16"/>
          <w:szCs w:val="16"/>
        </w:rPr>
      </w:pPr>
    </w:p>
    <w:p w14:paraId="1E6FB5D3" w14:textId="77777777" w:rsidR="00AE2E63" w:rsidRPr="00354A19" w:rsidRDefault="00AE2E63" w:rsidP="00920F06">
      <w:pPr>
        <w:rPr>
          <w:rFonts w:asciiTheme="minorHAnsi" w:hAnsiTheme="minorHAnsi"/>
          <w:sz w:val="16"/>
          <w:szCs w:val="16"/>
        </w:rPr>
      </w:pPr>
    </w:p>
    <w:tbl>
      <w:tblPr>
        <w:tblW w:w="981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50"/>
        <w:gridCol w:w="8460"/>
      </w:tblGrid>
      <w:tr w:rsidR="00AE2E63" w:rsidRPr="00177CA8" w14:paraId="4430E0BC" w14:textId="77777777" w:rsidTr="00C80F5A">
        <w:tc>
          <w:tcPr>
            <w:tcW w:w="135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3E9F2D34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FY</w:t>
            </w:r>
            <w:r>
              <w:rPr>
                <w:rFonts w:eastAsia="Times New Roman"/>
              </w:rPr>
              <w:t>__</w:t>
            </w:r>
            <w:r w:rsidRPr="00177CA8">
              <w:rPr>
                <w:rFonts w:eastAsia="Times New Roman"/>
              </w:rPr>
              <w:t xml:space="preserve"> Goal </w:t>
            </w:r>
            <w:r>
              <w:rPr>
                <w:rFonts w:eastAsia="Times New Roman"/>
                <w:b/>
              </w:rPr>
              <w:t>4</w:t>
            </w:r>
          </w:p>
        </w:tc>
        <w:tc>
          <w:tcPr>
            <w:tcW w:w="8460" w:type="dxa"/>
            <w:tcBorders>
              <w:top w:val="double" w:sz="4" w:space="0" w:color="auto"/>
              <w:bottom w:val="single" w:sz="6" w:space="0" w:color="auto"/>
            </w:tcBorders>
            <w:shd w:val="clear" w:color="auto" w:fill="auto"/>
          </w:tcPr>
          <w:p w14:paraId="7B95FDA7" w14:textId="77777777" w:rsidR="00AE2E63" w:rsidRPr="00177CA8" w:rsidRDefault="00AE2E63" w:rsidP="00C80F5A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AE2E63" w:rsidRPr="00177CA8" w14:paraId="636443E3" w14:textId="77777777" w:rsidTr="00C80F5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A69E2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Objectiv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02CD7EB" w14:textId="77777777" w:rsidR="00AE2E63" w:rsidRPr="00177CA8" w:rsidRDefault="00AE2E63" w:rsidP="00C80F5A">
            <w:pPr>
              <w:pStyle w:val="NoSpacing"/>
              <w:rPr>
                <w:rFonts w:ascii="Times New Roman" w:eastAsia="Times New Roman" w:hAnsi="Times New Roman"/>
              </w:rPr>
            </w:pPr>
          </w:p>
        </w:tc>
      </w:tr>
      <w:tr w:rsidR="00AE2E63" w:rsidRPr="00177CA8" w14:paraId="146148BB" w14:textId="77777777" w:rsidTr="00C80F5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88D3C6D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Accountable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D53D6B8" w14:textId="77777777" w:rsidR="00AE2E63" w:rsidRPr="00177CA8" w:rsidRDefault="00AE2E63" w:rsidP="00C80F5A">
            <w:pPr>
              <w:pStyle w:val="NoSpacing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mployee’s Name Here</w:t>
            </w:r>
          </w:p>
        </w:tc>
      </w:tr>
      <w:tr w:rsidR="00AE2E63" w:rsidRPr="00177CA8" w14:paraId="532BAB47" w14:textId="77777777" w:rsidTr="00C80F5A"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32FF962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Actions/</w:t>
            </w:r>
          </w:p>
          <w:p w14:paraId="127F216F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 w:rsidRPr="00177CA8">
              <w:rPr>
                <w:rFonts w:eastAsia="Times New Roman"/>
              </w:rPr>
              <w:t>Tactics</w:t>
            </w:r>
          </w:p>
        </w:tc>
        <w:tc>
          <w:tcPr>
            <w:tcW w:w="846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2326A7A" w14:textId="77777777" w:rsidR="00AE2E63" w:rsidRPr="00177CA8" w:rsidRDefault="00AE2E63" w:rsidP="00C80F5A">
            <w:pPr>
              <w:pStyle w:val="NoSpacing"/>
              <w:ind w:left="720"/>
              <w:rPr>
                <w:rFonts w:ascii="Times New Roman" w:eastAsia="Times New Roman" w:hAnsi="Times New Roman"/>
              </w:rPr>
            </w:pPr>
          </w:p>
        </w:tc>
      </w:tr>
      <w:tr w:rsidR="00AE2E63" w:rsidRPr="00177CA8" w14:paraId="7D51BF39" w14:textId="77777777" w:rsidTr="00C80F5A">
        <w:trPr>
          <w:trHeight w:val="363"/>
        </w:trPr>
        <w:tc>
          <w:tcPr>
            <w:tcW w:w="135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4D569E48" w14:textId="77777777" w:rsidR="00AE2E63" w:rsidRPr="00177CA8" w:rsidRDefault="00AE2E63" w:rsidP="00C80F5A">
            <w:pPr>
              <w:pStyle w:val="NoSpacing"/>
              <w:rPr>
                <w:rFonts w:eastAsia="Times New Roman"/>
              </w:rPr>
            </w:pPr>
            <w:r>
              <w:rPr>
                <w:rFonts w:eastAsia="Times New Roman"/>
              </w:rPr>
              <w:t>Deliverable</w:t>
            </w:r>
          </w:p>
        </w:tc>
        <w:tc>
          <w:tcPr>
            <w:tcW w:w="8460" w:type="dxa"/>
            <w:tcBorders>
              <w:top w:val="single" w:sz="6" w:space="0" w:color="auto"/>
              <w:bottom w:val="double" w:sz="4" w:space="0" w:color="auto"/>
            </w:tcBorders>
            <w:shd w:val="clear" w:color="auto" w:fill="auto"/>
          </w:tcPr>
          <w:p w14:paraId="0F0301AE" w14:textId="77777777" w:rsidR="00AE2E63" w:rsidRDefault="00AE2E63" w:rsidP="00C80F5A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  <w:p w14:paraId="01643BAB" w14:textId="77777777" w:rsidR="00AE2E63" w:rsidRPr="00177CA8" w:rsidRDefault="00AE2E63" w:rsidP="00C80F5A">
            <w:pPr>
              <w:pStyle w:val="NoSpacing"/>
              <w:rPr>
                <w:rFonts w:ascii="Times New Roman" w:eastAsia="Times New Roman" w:hAnsi="Times New Roman"/>
                <w:color w:val="FF0000"/>
              </w:rPr>
            </w:pPr>
          </w:p>
        </w:tc>
      </w:tr>
    </w:tbl>
    <w:p w14:paraId="4421DF13" w14:textId="77777777" w:rsidR="00617130" w:rsidRDefault="00617130" w:rsidP="00BA00C6">
      <w:pPr>
        <w:rPr>
          <w:b/>
          <w:bCs/>
          <w:sz w:val="24"/>
          <w:szCs w:val="24"/>
        </w:rPr>
      </w:pPr>
    </w:p>
    <w:sectPr w:rsidR="00617130" w:rsidSect="005A097A"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508D"/>
    <w:multiLevelType w:val="hybridMultilevel"/>
    <w:tmpl w:val="CAB86C7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3E7964B3"/>
    <w:multiLevelType w:val="hybridMultilevel"/>
    <w:tmpl w:val="CAB86C7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71620AE4"/>
    <w:multiLevelType w:val="hybridMultilevel"/>
    <w:tmpl w:val="CAB86C7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7561686E"/>
    <w:multiLevelType w:val="hybridMultilevel"/>
    <w:tmpl w:val="CAB86C7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1649749340">
    <w:abstractNumId w:val="1"/>
  </w:num>
  <w:num w:numId="2" w16cid:durableId="1331371829">
    <w:abstractNumId w:val="0"/>
  </w:num>
  <w:num w:numId="3" w16cid:durableId="1289897149">
    <w:abstractNumId w:val="2"/>
  </w:num>
  <w:num w:numId="4" w16cid:durableId="1252854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NTYzNDIytjQ3MDNS0lEKTi0uzszPAykwrAUA/xQJ5SwAAAA="/>
  </w:docVars>
  <w:rsids>
    <w:rsidRoot w:val="00FA0484"/>
    <w:rsid w:val="00066446"/>
    <w:rsid w:val="000A1D05"/>
    <w:rsid w:val="000B1F15"/>
    <w:rsid w:val="000C4DBF"/>
    <w:rsid w:val="00190AC6"/>
    <w:rsid w:val="001C160B"/>
    <w:rsid w:val="0028749D"/>
    <w:rsid w:val="003022EF"/>
    <w:rsid w:val="00354A19"/>
    <w:rsid w:val="00381A2F"/>
    <w:rsid w:val="00525951"/>
    <w:rsid w:val="00531448"/>
    <w:rsid w:val="00564599"/>
    <w:rsid w:val="005657F3"/>
    <w:rsid w:val="005A097A"/>
    <w:rsid w:val="00610A21"/>
    <w:rsid w:val="00617130"/>
    <w:rsid w:val="006C433A"/>
    <w:rsid w:val="00740ED2"/>
    <w:rsid w:val="00747C03"/>
    <w:rsid w:val="007E751A"/>
    <w:rsid w:val="00882FFB"/>
    <w:rsid w:val="008D418C"/>
    <w:rsid w:val="00920F06"/>
    <w:rsid w:val="0094346C"/>
    <w:rsid w:val="00957102"/>
    <w:rsid w:val="00A204AD"/>
    <w:rsid w:val="00A235DD"/>
    <w:rsid w:val="00A62351"/>
    <w:rsid w:val="00AA52A5"/>
    <w:rsid w:val="00AE2E63"/>
    <w:rsid w:val="00B16524"/>
    <w:rsid w:val="00BA00C6"/>
    <w:rsid w:val="00BC51E2"/>
    <w:rsid w:val="00BC6FA4"/>
    <w:rsid w:val="00C224F3"/>
    <w:rsid w:val="00C2588E"/>
    <w:rsid w:val="00C86402"/>
    <w:rsid w:val="00C97B40"/>
    <w:rsid w:val="00CB178F"/>
    <w:rsid w:val="00D97F74"/>
    <w:rsid w:val="00E22D72"/>
    <w:rsid w:val="00E55F31"/>
    <w:rsid w:val="00E606EB"/>
    <w:rsid w:val="00E65DB6"/>
    <w:rsid w:val="00F06146"/>
    <w:rsid w:val="00F600AE"/>
    <w:rsid w:val="00F97AE7"/>
    <w:rsid w:val="00FA0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5BFE0E"/>
  <w15:docId w15:val="{871B57C7-CC6D-404F-8563-2FED1C375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484"/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484"/>
    <w:pPr>
      <w:ind w:left="720"/>
    </w:pPr>
  </w:style>
  <w:style w:type="paragraph" w:styleId="NoSpacing">
    <w:name w:val="No Spacing"/>
    <w:uiPriority w:val="1"/>
    <w:qFormat/>
    <w:rsid w:val="00920F06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3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351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llard</dc:creator>
  <cp:lastModifiedBy>Sue Brightly</cp:lastModifiedBy>
  <cp:revision>3</cp:revision>
  <cp:lastPrinted>2016-09-16T18:07:00Z</cp:lastPrinted>
  <dcterms:created xsi:type="dcterms:W3CDTF">2023-01-03T21:07:00Z</dcterms:created>
  <dcterms:modified xsi:type="dcterms:W3CDTF">2023-01-03T21:08:00Z</dcterms:modified>
</cp:coreProperties>
</file>